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in India Mumbai. As a qualified and experienced electrician with a deep understanding of electrical systems and a strong commitment to safety and precision, I am eager to contribute my skills to support the growing infrastructure demands of this dynamic city. Mumbai, known for its bustling metropolis, rapid urbanization, and ever-expanding commercial hubs, requires skilled professionals like me who can ensure the reliability and efficiency of electrical systems in both residential and industrial settings. With my extensive experience in electrical installations, maintenance, and troubleshooting, I am confident that I can add significant value to your team.</w:t>
      </w:r>
    </w:p>
    <w:p>
      <w:pPr>
        <w:pStyle w:val="BodyText"/>
      </w:pPr>
      <w:r>
        <w:t xml:space="preserve">Throughout my career as an Electrician in India Mumbai, I have developed a comprehensive skill set that aligns with the unique challenges of this region. The city’s diverse architectural landscape—from high-rise buildings to sprawling industrial zones—demands adaptability and technical expertise. My work has involved designing, installing, and maintaining electrical systems for a wide range of projects, including residential complexes, commercial offices, and manufacturing units. I am well-versed in the Indian Electricity Rules (1956) and adhere strictly to safety standards set by the Bureau of Energy Efficiency (BEE) and other relevant authorities. This ensures that all my work meets the highest levels of compliance and quality.</w:t>
      </w:r>
    </w:p>
    <w:p>
      <w:pPr>
        <w:pStyle w:val="BodyText"/>
      </w:pPr>
      <w:r>
        <w:t xml:space="preserve">One of the key aspects that draw me to India Mumbai is its role as a major economic hub. The city’s infrastructure projects, such as metro expansions, smart city initiatives, and renewable energy installations, create a constant demand for skilled electricians. I have actively participated in projects that contribute to these developments, including the installation of solar power systems in residential areas and the modernization of electrical grids in commercial zones. My ability to work efficiently under pressure while maintaining meticulous attention to detail has allowed me to consistently deliver results that meet both project deadlines and client expectations.</w:t>
      </w:r>
    </w:p>
    <w:p>
      <w:pPr>
        <w:pStyle w:val="BodyText"/>
      </w:pPr>
      <w:r>
        <w:t xml:space="preserve">As an Electrician in India Mumbai, I have also gained valuable experience in troubleshooting complex electrical issues. Whether it’s diagnosing circuit failures, resolving power outages, or upgrading outdated systems, I approach each challenge with a systematic and innovative mindset. My background includes working with both traditional wiring systems and cutting-edge technologies such as smart grids and energy-efficient lighting solutions. This versatility enables me to adapt to the evolving needs of clients while ensuring long-term reliability and cost-effectiveness.</w:t>
      </w:r>
    </w:p>
    <w:p>
      <w:pPr>
        <w:pStyle w:val="BodyText"/>
      </w:pPr>
      <w:r>
        <w:t xml:space="preserve">Another factor that sets me apart is my strong emphasis on safety and client satisfaction. In India Mumbai, where electrical systems are often subjected to extreme weather conditions, such as monsoons and high humidity, it is crucial to prioritize durability and resilience. I have implemented preventive maintenance strategies that minimize downtime and reduce the risk of electrical hazards. My proactive approach has been recognized by past employers, who have consistently praised my ability to anticipate potential issues and address them before they escalate.</w:t>
      </w:r>
    </w:p>
    <w:p>
      <w:pPr>
        <w:pStyle w:val="BodyText"/>
      </w:pPr>
      <w:r>
        <w:t xml:space="preserve">Furthermore, I am passionate about staying updated with the latest advancements in electrical engineering. I regularly attend workshops and training sessions on emerging technologies like energy storage systems, automation controls, and IoT-enabled electrical solutions. This commitment to continuous learning ensures that I remain at the forefront of industry trends and can offer innovative solutions to my clients. In India Mumbai’s competitive environment, this adaptability is essential for meeting the diverse needs of modern infrastructure.</w:t>
      </w:r>
    </w:p>
    <w:p>
      <w:pPr>
        <w:pStyle w:val="BodyText"/>
      </w:pPr>
      <w:r>
        <w:t xml:space="preserve">What excites me most about the opportunity to join your team is the chance to contribute to Mumbai’s ongoing transformation. The city’s rapid growth requires professionals who not only possess technical expertise but also understand its unique challenges. As an Electrician, I have witnessed firsthand how reliable electrical systems underpin everything from daily operations in small businesses to large-scale industrial projects. My goal is to support this progress by delivering work that is both technically sound and environmentally responsible.</w:t>
      </w:r>
    </w:p>
    <w:p>
      <w:pPr>
        <w:pStyle w:val="BodyText"/>
      </w:pPr>
      <w:r>
        <w:t xml:space="preserve">I am particularly drawn to your organization because of its reputation for excellence and its focus on sustainable practices. I admire the way your company integrates innovation with practicality, ensuring that electrical solutions are not only efficient but also aligned with global standards. If given the opportunity to work with you, I am confident that my skills in project management, client communication, and technical execution will contribute to your continued success in India Mumbai.</w:t>
      </w:r>
    </w:p>
    <w:p>
      <w:pPr>
        <w:pStyle w:val="BodyText"/>
      </w:pPr>
      <w:r>
        <w:t xml:space="preserve">Thank you for considering my application. I would welcome the opportunity to discuss how my experience and dedication can benefit your organization. Please feel free to contact me at [Your Phone Number] or [Your Email Address] at your convenience. I look forward to the possibility of contributing to the growth of your team in India Mum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